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7CAE8" w14:textId="7E6268E0" w:rsidR="00F46470" w:rsidRPr="00D46E54" w:rsidRDefault="0046788A" w:rsidP="00F4647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S</w:t>
      </w:r>
      <w:r w:rsidR="00BD3CF5" w:rsidRPr="00D46E54">
        <w:rPr>
          <w:rFonts w:ascii="Times New Roman" w:hAnsi="Times New Roman" w:cs="Times New Roman"/>
          <w:b/>
          <w:sz w:val="24"/>
          <w:szCs w:val="24"/>
          <w:lang w:eastAsia="zh-CN"/>
        </w:rPr>
        <w:t>8</w:t>
      </w:r>
      <w:r w:rsidR="00FC50D4" w:rsidRPr="00D46E54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="00F46470" w:rsidRPr="00D46E54">
        <w:rPr>
          <w:rFonts w:ascii="Times New Roman" w:hAnsi="Times New Roman" w:cs="Times New Roman"/>
          <w:b/>
          <w:sz w:val="24"/>
          <w:szCs w:val="24"/>
        </w:rPr>
        <w:t>Table</w:t>
      </w:r>
      <w:r w:rsidR="00F46470" w:rsidRPr="00D46E54">
        <w:rPr>
          <w:rFonts w:ascii="Times New Roman" w:hAnsi="Times New Roman" w:cs="Times New Roman"/>
          <w:b/>
          <w:sz w:val="24"/>
          <w:szCs w:val="24"/>
          <w:lang w:eastAsia="zh-CN"/>
        </w:rPr>
        <w:t>.</w:t>
      </w:r>
      <w:r w:rsidR="00F46470" w:rsidRPr="00D46E5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50D4" w:rsidRPr="00D46E54">
        <w:rPr>
          <w:rFonts w:ascii="Times New Roman" w:hAnsi="Times New Roman" w:cs="Times New Roman"/>
          <w:b/>
          <w:sz w:val="24"/>
          <w:szCs w:val="24"/>
        </w:rPr>
        <w:t xml:space="preserve">Gene-disease </w:t>
      </w:r>
      <w:r w:rsidR="00967DA5" w:rsidRPr="00D46E54">
        <w:rPr>
          <w:rFonts w:ascii="Times New Roman" w:eastAsia="Times New Roman" w:hAnsi="Times New Roman" w:cs="Times New Roman"/>
          <w:b/>
          <w:bCs/>
          <w:sz w:val="24"/>
          <w:szCs w:val="24"/>
        </w:rPr>
        <w:t>interaction</w:t>
      </w:r>
      <w:r w:rsidR="00967DA5" w:rsidRPr="00D46E5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50D4" w:rsidRPr="00D46E54">
        <w:rPr>
          <w:rFonts w:ascii="Times New Roman" w:hAnsi="Times New Roman" w:cs="Times New Roman"/>
          <w:b/>
          <w:sz w:val="24"/>
          <w:szCs w:val="24"/>
        </w:rPr>
        <w:t>network</w:t>
      </w:r>
      <w:r w:rsidR="00F46470" w:rsidRPr="00D46E54">
        <w:rPr>
          <w:rFonts w:ascii="Times New Roman" w:hAnsi="Times New Roman" w:cs="Times New Roman"/>
          <w:b/>
          <w:sz w:val="24"/>
          <w:szCs w:val="24"/>
        </w:rPr>
        <w:t>.</w:t>
      </w:r>
      <w:bookmarkStart w:id="0" w:name="_GoBack"/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5941"/>
        <w:gridCol w:w="1352"/>
        <w:gridCol w:w="2067"/>
      </w:tblGrid>
      <w:tr w:rsidR="00FC50D4" w:rsidRPr="00D46E54" w14:paraId="2B82F530" w14:textId="77777777" w:rsidTr="007629DD">
        <w:trPr>
          <w:trHeight w:val="300"/>
        </w:trPr>
        <w:tc>
          <w:tcPr>
            <w:tcW w:w="31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816F6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abel</w:t>
            </w:r>
          </w:p>
        </w:tc>
        <w:tc>
          <w:tcPr>
            <w:tcW w:w="7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059BE1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Degree</w:t>
            </w:r>
          </w:p>
        </w:tc>
        <w:tc>
          <w:tcPr>
            <w:tcW w:w="11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9EFA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Betweenness</w:t>
            </w:r>
          </w:p>
        </w:tc>
      </w:tr>
      <w:tr w:rsidR="00FC50D4" w:rsidRPr="00D46E54" w14:paraId="46C7A2E0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EA6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SPP1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8BEC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34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A50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534.5</w:t>
            </w:r>
          </w:p>
        </w:tc>
      </w:tr>
      <w:tr w:rsidR="00FC50D4" w:rsidRPr="00D46E54" w14:paraId="4B5DDE59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05505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XCL2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A55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9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C71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919.5</w:t>
            </w:r>
          </w:p>
        </w:tc>
      </w:tr>
      <w:tr w:rsidR="00FC50D4" w:rsidRPr="00D46E54" w14:paraId="4538478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E262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SRC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B29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4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9DA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754</w:t>
            </w:r>
          </w:p>
        </w:tc>
      </w:tr>
      <w:tr w:rsidR="00FC50D4" w:rsidRPr="00D46E54" w14:paraId="63B7A6B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DF96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Mammary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334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3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87C2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895.33</w:t>
            </w:r>
          </w:p>
        </w:tc>
      </w:tr>
      <w:tr w:rsidR="00FC50D4" w:rsidRPr="00D46E54" w14:paraId="618D7B7E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425AF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Pulmonary Fibro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6492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2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CFF2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81.33</w:t>
            </w:r>
          </w:p>
        </w:tc>
      </w:tr>
      <w:tr w:rsidR="00FC50D4" w:rsidRPr="00D46E54" w14:paraId="661E08A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836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Dermatitis, Allergic Contact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94FE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2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B14F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81.33</w:t>
            </w:r>
          </w:p>
        </w:tc>
      </w:tr>
      <w:tr w:rsidR="00FC50D4" w:rsidRPr="00D46E54" w14:paraId="3FC5B046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53F3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Rheumatoid Arthrit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643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5BB7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2CE85D3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4207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Bone Resorption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9BCC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7EB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BB8079B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5081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holesta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9630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9725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0FD2F56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B15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Esophageal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C70C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132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4997B1C2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B573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eart failur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D87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319D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792C50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36E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ypertensive diseas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AE3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1DF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27B7A6C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23FC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Inflammation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A6C5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024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44BA7DD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3E9A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hronic Obstructive Airway Diseas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26AB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4E75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004507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530A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Degenerative polyarthrit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D729C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AB8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7FD97E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3D39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Reperfusion Injur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675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077C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15CAB2F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A23F6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Shock, Hemorrhagic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451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09FE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529CCD9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0274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Dermatologic disorder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BCB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77DD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F68AB6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473A1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Myocardial Ischemi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B65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F83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6F6A81F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83DC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cute Lung Injur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742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BEE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BD458DF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C7B31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rsenic Poisoning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B6A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0DA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406916A6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1DF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Infarction, Middle Cerebral Arter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FE2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DB1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3586741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B56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denocarcinom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D9E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24F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A9EA92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EFB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sbesto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24E2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CB54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29BA023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C13C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Brain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DEF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4E3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73DD549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36F9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alcino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DC85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BD2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7A52BE8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401C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Gliom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764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17E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05460D4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5E77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Focal glomerulosclero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C66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D7E8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224B12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7BF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eart Diseas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9EE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7A902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48F8B27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91A5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eart valve diseas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245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BB7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5D8270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F9C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ypersensitivit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7DB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A115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083E947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E31C1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Kidney Calculi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7767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91D7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BEB125C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32EB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Kidney Diseas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3076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EE3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F613AE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2265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iver Cirrho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67C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935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232659B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2A99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lcoholic Liver Diseas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0D6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9F0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18FEA71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CA2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iver Neoplasms, Experimental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ABD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1C6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1E5AC16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E3E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ung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734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1555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A476428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84E9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Mammary Neoplasms, Experimental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ABF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345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06B822C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515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Mesotheliom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2A6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E729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2A9C2D71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A5D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Neoplasm Metastas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F99A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254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3519CAC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12D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lastRenderedPageBreak/>
              <w:t>Neoplasms, Experimental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337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58D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4EEB572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43CE3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Pancreatic Diseas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B87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18B92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AD9F941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D22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Pleural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C4E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EC35C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57F9B8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C125F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Pneumoni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9A59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2A55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2A562E0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F5200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Proteinuri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CBC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5BD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2912605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F055E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dverse reaction to drug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A06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13D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00A1217C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B2BC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Uremi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BAE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EDC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B7B9E9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556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ytic lesion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5BF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CD5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5CFD555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0113F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eukoencephalopathi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8A9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4BA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79101AB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E48A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Diabetic Cardiomyopathie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409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005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C0CC765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CB92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cute kidney injur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80B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12A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23C9F598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2EB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erebral Hemorrhag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88E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34D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D82A0B8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8BE2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hemical and Drug Induced Liver Injur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6116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6E0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13718DA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A4AA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Bladder Neoplasm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BDF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7229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7AB86C0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13073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Renal Cell Carcinoma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C69AB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A05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47B29572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358F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oliti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1705D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06938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6169995F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BFF52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olonic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BC8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D19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EF958F9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DAC5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Cardiomegaly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8CBB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E91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DB2B1A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151B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Neoplasm Invasivenes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1A60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C9C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08503F84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EFB8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Status Epilepticu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56B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566B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370163F3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6879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Stomach Neoplasm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A24E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549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641C817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42E4E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Autosomal Recessive Polycystic Kidney Disease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35A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56221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1C216D08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06C7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Transitional cell carcinoma of bladder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D3C3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EC704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6EB856FD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9017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Leiomyosarcoma of uterus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A77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2870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625825D2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E22DE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Increased gastric cancer</w:t>
            </w:r>
          </w:p>
        </w:tc>
        <w:tc>
          <w:tcPr>
            <w:tcW w:w="7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C7B56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602A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  <w:tr w:rsidR="00FC50D4" w:rsidRPr="00D46E54" w14:paraId="50E16243" w14:textId="77777777" w:rsidTr="007629DD">
        <w:trPr>
          <w:trHeight w:val="300"/>
        </w:trPr>
        <w:tc>
          <w:tcPr>
            <w:tcW w:w="31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FCFA4" w14:textId="77777777" w:rsidR="00FC50D4" w:rsidRPr="00D46E54" w:rsidRDefault="00FC50D4" w:rsidP="00FC50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Hereditary nonpolyposis colorectal carcinoma</w:t>
            </w:r>
          </w:p>
        </w:tc>
        <w:tc>
          <w:tcPr>
            <w:tcW w:w="7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DA50F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1</w:t>
            </w:r>
          </w:p>
        </w:tc>
        <w:tc>
          <w:tcPr>
            <w:tcW w:w="1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723287" w14:textId="77777777" w:rsidR="00FC50D4" w:rsidRPr="00D46E54" w:rsidRDefault="00FC50D4" w:rsidP="00FC50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</w:pPr>
            <w:r w:rsidRPr="00D46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z-Cyrl-UZ" w:eastAsia="zh-CN"/>
              </w:rPr>
              <w:t>0</w:t>
            </w:r>
          </w:p>
        </w:tc>
      </w:tr>
    </w:tbl>
    <w:p w14:paraId="266B175A" w14:textId="6A912E8F" w:rsidR="00E13E95" w:rsidRPr="000B4103" w:rsidRDefault="00E13E95" w:rsidP="000B4103">
      <w:pPr>
        <w:rPr>
          <w:rStyle w:val="Hyperlink"/>
          <w:rFonts w:ascii="Times New Roman" w:hAnsi="Times New Roman" w:cs="Times New Roman"/>
          <w:sz w:val="24"/>
          <w:szCs w:val="24"/>
        </w:rPr>
      </w:pPr>
    </w:p>
    <w:sectPr w:rsidR="00E13E95" w:rsidRPr="000B4103" w:rsidSect="00165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39.75pt;height:33pt;visibility:visible" o:bullet="t">
        <v:imagedata r:id="rId1" o:title=""/>
      </v:shape>
    </w:pict>
  </w:numPicBullet>
  <w:numPicBullet w:numPicBulletId="1">
    <w:pict>
      <v:shape id="_x0000_i1069" type="#_x0000_t75" style="width:39.75pt;height:33pt;visibility:visible" o:bullet="t">
        <v:imagedata r:id="rId2" o:title=""/>
      </v:shape>
    </w:pict>
  </w:numPicBullet>
  <w:numPicBullet w:numPicBulletId="2">
    <w:pict>
      <v:shape id="_x0000_i1070" type="#_x0000_t75" style="width:39.75pt;height:33pt;visibility:visible" o:bullet="t">
        <v:imagedata r:id="rId3" o:title=""/>
      </v:shape>
    </w:pict>
  </w:numPicBullet>
  <w:abstractNum w:abstractNumId="0" w15:restartNumberingAfterBreak="0">
    <w:nsid w:val="05610E01"/>
    <w:multiLevelType w:val="hybridMultilevel"/>
    <w:tmpl w:val="8392E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55051"/>
    <w:multiLevelType w:val="hybridMultilevel"/>
    <w:tmpl w:val="D520A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A81968"/>
    <w:multiLevelType w:val="hybridMultilevel"/>
    <w:tmpl w:val="DA301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447485"/>
    <w:multiLevelType w:val="hybridMultilevel"/>
    <w:tmpl w:val="E1343E7C"/>
    <w:lvl w:ilvl="0" w:tplc="B3C41A58">
      <w:start w:val="22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sjQ0MbG0MDQwMTNX0lEKTi0uzszPAykwqgUANALgFiwAAAA="/>
  </w:docVars>
  <w:rsids>
    <w:rsidRoot w:val="00F46470"/>
    <w:rsid w:val="00000734"/>
    <w:rsid w:val="000030BA"/>
    <w:rsid w:val="00011BEF"/>
    <w:rsid w:val="0001630A"/>
    <w:rsid w:val="000338DC"/>
    <w:rsid w:val="00034184"/>
    <w:rsid w:val="000512E1"/>
    <w:rsid w:val="0006054E"/>
    <w:rsid w:val="00076021"/>
    <w:rsid w:val="000768FD"/>
    <w:rsid w:val="000870B6"/>
    <w:rsid w:val="000B4103"/>
    <w:rsid w:val="000B4C37"/>
    <w:rsid w:val="000D4403"/>
    <w:rsid w:val="000F1DF4"/>
    <w:rsid w:val="000F7A4B"/>
    <w:rsid w:val="001021A2"/>
    <w:rsid w:val="00133BF3"/>
    <w:rsid w:val="00141919"/>
    <w:rsid w:val="001456B3"/>
    <w:rsid w:val="001659EA"/>
    <w:rsid w:val="001A472E"/>
    <w:rsid w:val="001A6ED7"/>
    <w:rsid w:val="00235461"/>
    <w:rsid w:val="00243924"/>
    <w:rsid w:val="00256C33"/>
    <w:rsid w:val="00266E2B"/>
    <w:rsid w:val="002B098B"/>
    <w:rsid w:val="002F32B9"/>
    <w:rsid w:val="00312911"/>
    <w:rsid w:val="00351551"/>
    <w:rsid w:val="00363AE3"/>
    <w:rsid w:val="0036405F"/>
    <w:rsid w:val="00367C1C"/>
    <w:rsid w:val="003847C9"/>
    <w:rsid w:val="003E66A2"/>
    <w:rsid w:val="003F44F3"/>
    <w:rsid w:val="0040609F"/>
    <w:rsid w:val="004357A3"/>
    <w:rsid w:val="00442897"/>
    <w:rsid w:val="00453B6D"/>
    <w:rsid w:val="0046788A"/>
    <w:rsid w:val="004764BF"/>
    <w:rsid w:val="00484E2F"/>
    <w:rsid w:val="00497DDA"/>
    <w:rsid w:val="004A7957"/>
    <w:rsid w:val="004B607E"/>
    <w:rsid w:val="004B6250"/>
    <w:rsid w:val="004B7040"/>
    <w:rsid w:val="004C0CFC"/>
    <w:rsid w:val="004F1739"/>
    <w:rsid w:val="005026E1"/>
    <w:rsid w:val="00514948"/>
    <w:rsid w:val="00524EBA"/>
    <w:rsid w:val="00566452"/>
    <w:rsid w:val="005A2206"/>
    <w:rsid w:val="005E53B8"/>
    <w:rsid w:val="0060632F"/>
    <w:rsid w:val="00611C95"/>
    <w:rsid w:val="00617E4B"/>
    <w:rsid w:val="00637C5D"/>
    <w:rsid w:val="00640CBE"/>
    <w:rsid w:val="00652AB4"/>
    <w:rsid w:val="00654E2A"/>
    <w:rsid w:val="00655328"/>
    <w:rsid w:val="00681515"/>
    <w:rsid w:val="006836FF"/>
    <w:rsid w:val="006C1AC2"/>
    <w:rsid w:val="006D29AA"/>
    <w:rsid w:val="006D3282"/>
    <w:rsid w:val="006E6659"/>
    <w:rsid w:val="0071022F"/>
    <w:rsid w:val="00714682"/>
    <w:rsid w:val="00737039"/>
    <w:rsid w:val="007629DD"/>
    <w:rsid w:val="00773964"/>
    <w:rsid w:val="007D1DDF"/>
    <w:rsid w:val="007E1340"/>
    <w:rsid w:val="00804E7C"/>
    <w:rsid w:val="00842904"/>
    <w:rsid w:val="00845503"/>
    <w:rsid w:val="008A4D53"/>
    <w:rsid w:val="008F1801"/>
    <w:rsid w:val="008F3659"/>
    <w:rsid w:val="009022FC"/>
    <w:rsid w:val="00916555"/>
    <w:rsid w:val="00941CA8"/>
    <w:rsid w:val="0096639F"/>
    <w:rsid w:val="00967DA5"/>
    <w:rsid w:val="00997FEA"/>
    <w:rsid w:val="009A1E4F"/>
    <w:rsid w:val="009B4FDC"/>
    <w:rsid w:val="009D5619"/>
    <w:rsid w:val="009F1E71"/>
    <w:rsid w:val="00A02311"/>
    <w:rsid w:val="00A14DCF"/>
    <w:rsid w:val="00A53A22"/>
    <w:rsid w:val="00A545E5"/>
    <w:rsid w:val="00A703BF"/>
    <w:rsid w:val="00A82F7B"/>
    <w:rsid w:val="00AB2758"/>
    <w:rsid w:val="00AB6F9C"/>
    <w:rsid w:val="00AF7FB6"/>
    <w:rsid w:val="00B22108"/>
    <w:rsid w:val="00B63690"/>
    <w:rsid w:val="00B70909"/>
    <w:rsid w:val="00B86128"/>
    <w:rsid w:val="00BA604D"/>
    <w:rsid w:val="00BD3CF5"/>
    <w:rsid w:val="00BE15F3"/>
    <w:rsid w:val="00C17731"/>
    <w:rsid w:val="00C40881"/>
    <w:rsid w:val="00C53548"/>
    <w:rsid w:val="00C8047C"/>
    <w:rsid w:val="00C806F6"/>
    <w:rsid w:val="00C955F5"/>
    <w:rsid w:val="00CC245F"/>
    <w:rsid w:val="00D03037"/>
    <w:rsid w:val="00D46E54"/>
    <w:rsid w:val="00D52579"/>
    <w:rsid w:val="00D878DC"/>
    <w:rsid w:val="00E13E95"/>
    <w:rsid w:val="00E50B44"/>
    <w:rsid w:val="00E50E35"/>
    <w:rsid w:val="00E72199"/>
    <w:rsid w:val="00E77C21"/>
    <w:rsid w:val="00EA542D"/>
    <w:rsid w:val="00EB1553"/>
    <w:rsid w:val="00EB2E0F"/>
    <w:rsid w:val="00ED3839"/>
    <w:rsid w:val="00F12A59"/>
    <w:rsid w:val="00F46470"/>
    <w:rsid w:val="00F57269"/>
    <w:rsid w:val="00F6201A"/>
    <w:rsid w:val="00F73C2C"/>
    <w:rsid w:val="00F77DA9"/>
    <w:rsid w:val="00FA1D2F"/>
    <w:rsid w:val="00FC50D4"/>
    <w:rsid w:val="00FD429B"/>
    <w:rsid w:val="00FF3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C84EF3"/>
  <w15:docId w15:val="{E8362857-E481-4232-BE87-D7EC5325D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470"/>
  </w:style>
  <w:style w:type="paragraph" w:styleId="Heading3">
    <w:name w:val="heading 3"/>
    <w:basedOn w:val="Normal"/>
    <w:link w:val="Heading3Char"/>
    <w:uiPriority w:val="9"/>
    <w:qFormat/>
    <w:rsid w:val="00C806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46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6470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6470"/>
    <w:rPr>
      <w:rFonts w:eastAsiaTheme="minorEastAsia"/>
      <w:sz w:val="20"/>
      <w:szCs w:val="20"/>
    </w:rPr>
  </w:style>
  <w:style w:type="paragraph" w:customStyle="1" w:styleId="SupplementaryMaterial">
    <w:name w:val="Supplementary Material"/>
    <w:basedOn w:val="Title"/>
    <w:next w:val="Title"/>
    <w:qFormat/>
    <w:rsid w:val="00F46470"/>
    <w:pPr>
      <w:suppressLineNumbers/>
      <w:spacing w:before="240" w:after="120"/>
      <w:contextualSpacing w:val="0"/>
      <w:jc w:val="center"/>
    </w:pPr>
    <w:rPr>
      <w:rFonts w:ascii="Times New Roman" w:eastAsiaTheme="minorEastAsia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64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64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470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AB6F9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F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7FB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7FB6"/>
    <w:pPr>
      <w:tabs>
        <w:tab w:val="center" w:pos="4680"/>
        <w:tab w:val="right" w:pos="9360"/>
      </w:tabs>
      <w:spacing w:after="0" w:line="240" w:lineRule="auto"/>
    </w:pPr>
    <w:rPr>
      <w:rFonts w:ascii="Calibri" w:eastAsia="Malgun Gothic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F7FB6"/>
    <w:rPr>
      <w:rFonts w:ascii="Calibri" w:eastAsia="Malgun Gothic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C806F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515"/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515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37C5D"/>
    <w:rPr>
      <w:color w:val="954F72"/>
      <w:u w:val="single"/>
    </w:rPr>
  </w:style>
  <w:style w:type="paragraph" w:customStyle="1" w:styleId="msonormal0">
    <w:name w:val="msonormal"/>
    <w:basedOn w:val="Normal"/>
    <w:rsid w:val="0063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3">
    <w:name w:val="xl63"/>
    <w:basedOn w:val="Normal"/>
    <w:rsid w:val="00637C5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4">
    <w:name w:val="xl64"/>
    <w:basedOn w:val="Normal"/>
    <w:rsid w:val="00637C5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5">
    <w:name w:val="xl65"/>
    <w:basedOn w:val="Normal"/>
    <w:rsid w:val="00637C5D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6">
    <w:name w:val="xl66"/>
    <w:basedOn w:val="Normal"/>
    <w:rsid w:val="00637C5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7">
    <w:name w:val="xl67"/>
    <w:basedOn w:val="Normal"/>
    <w:rsid w:val="00637C5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8">
    <w:name w:val="xl68"/>
    <w:basedOn w:val="Normal"/>
    <w:rsid w:val="00637C5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customStyle="1" w:styleId="xl69">
    <w:name w:val="xl69"/>
    <w:basedOn w:val="Normal"/>
    <w:rsid w:val="00637C5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uz-Cyrl-UZ" w:eastAsia="zh-CN"/>
    </w:rPr>
  </w:style>
  <w:style w:type="paragraph" w:styleId="NormalWeb">
    <w:name w:val="Normal (Web)"/>
    <w:basedOn w:val="Normal"/>
    <w:uiPriority w:val="99"/>
    <w:semiHidden/>
    <w:unhideWhenUsed/>
    <w:rsid w:val="005026E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659EA"/>
    <w:pPr>
      <w:widowControl w:val="0"/>
      <w:wordWrap w:val="0"/>
      <w:autoSpaceDE w:val="0"/>
      <w:autoSpaceDN w:val="0"/>
      <w:spacing w:line="240" w:lineRule="auto"/>
      <w:jc w:val="both"/>
    </w:pPr>
    <w:rPr>
      <w:rFonts w:ascii="Calibri" w:hAnsi="Calibri" w:cs="Calibri"/>
      <w:noProof/>
      <w:lang w:eastAsia="en-CA"/>
    </w:rPr>
  </w:style>
  <w:style w:type="character" w:customStyle="1" w:styleId="EndNoteBibliographyChar">
    <w:name w:val="EndNote Bibliography Char"/>
    <w:basedOn w:val="DefaultParagraphFont"/>
    <w:link w:val="EndNoteBibliography"/>
    <w:rsid w:val="001659EA"/>
    <w:rPr>
      <w:rFonts w:ascii="Calibri" w:hAnsi="Calibri" w:cs="Calibri"/>
      <w:noProof/>
      <w:lang w:eastAsia="en-CA"/>
    </w:rPr>
  </w:style>
  <w:style w:type="table" w:styleId="TableGrid">
    <w:name w:val="Table Grid"/>
    <w:basedOn w:val="TableNormal"/>
    <w:uiPriority w:val="39"/>
    <w:rsid w:val="001659EA"/>
    <w:pPr>
      <w:widowControl w:val="0"/>
      <w:spacing w:after="0" w:line="240" w:lineRule="auto"/>
      <w:jc w:val="both"/>
    </w:pPr>
    <w:rPr>
      <w:rFonts w:ascii="Calibri" w:hAnsi="Calibri" w:cs="Calibri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52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80692-6DD8-459B-B5C5-22D9A1FC5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</dc:creator>
  <cp:keywords/>
  <dc:description/>
  <cp:lastModifiedBy>Ha</cp:lastModifiedBy>
  <cp:revision>4</cp:revision>
  <dcterms:created xsi:type="dcterms:W3CDTF">2022-04-13T00:38:00Z</dcterms:created>
  <dcterms:modified xsi:type="dcterms:W3CDTF">2022-04-1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harvard1</vt:lpwstr>
  </property>
  <property fmtid="{D5CDD505-2E9C-101B-9397-08002B2CF9AE}" pid="7" name="Mendeley Recent Style Name 2_1">
    <vt:lpwstr>Harvard reference format 1 (deprecated)</vt:lpwstr>
  </property>
  <property fmtid="{D5CDD505-2E9C-101B-9397-08002B2CF9AE}" pid="8" name="Mendeley Recent Style Id 3_1">
    <vt:lpwstr>http://www.zotero.org/styles/human-reproduction-update</vt:lpwstr>
  </property>
  <property fmtid="{D5CDD505-2E9C-101B-9397-08002B2CF9AE}" pid="9" name="Mendeley Recent Style Name 3_1">
    <vt:lpwstr>Human Reproduction Updat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natural-product-research</vt:lpwstr>
  </property>
  <property fmtid="{D5CDD505-2E9C-101B-9397-08002B2CF9AE}" pid="13" name="Mendeley Recent Style Name 5_1">
    <vt:lpwstr>Natural Product Research</vt:lpwstr>
  </property>
  <property fmtid="{D5CDD505-2E9C-101B-9397-08002B2CF9AE}" pid="14" name="Mendeley Recent Style Id 6_1">
    <vt:lpwstr>http://www.zotero.org/styles/oxford-centre-for-mission-studies-harvard</vt:lpwstr>
  </property>
  <property fmtid="{D5CDD505-2E9C-101B-9397-08002B2CF9AE}" pid="15" name="Mendeley Recent Style Name 6_1">
    <vt:lpwstr>Oxford Centre for Mission Studies - Harvard</vt:lpwstr>
  </property>
  <property fmtid="{D5CDD505-2E9C-101B-9397-08002B2CF9AE}" pid="16" name="Mendeley Recent Style Id 7_1">
    <vt:lpwstr>http://www.zotero.org/styles/oxford-university-press-scimed-author-date</vt:lpwstr>
  </property>
  <property fmtid="{D5CDD505-2E9C-101B-9397-08002B2CF9AE}" pid="17" name="Mendeley Recent Style Name 7_1">
    <vt:lpwstr>Oxford University Press SciMed (author-date)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scientific-reports</vt:lpwstr>
  </property>
  <property fmtid="{D5CDD505-2E9C-101B-9397-08002B2CF9AE}" pid="21" name="Mendeley Recent Style Name 9_1">
    <vt:lpwstr>Scientific Reports</vt:lpwstr>
  </property>
</Properties>
</file>